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9AF195" w14:textId="42E1460F" w:rsidR="00CA5B2F" w:rsidRPr="009914DB" w:rsidRDefault="009914DB" w:rsidP="00EF2653">
      <w:pPr>
        <w:jc w:val="right"/>
        <w:rPr>
          <w:rFonts w:ascii="Times New Roman" w:hAnsi="Times New Roman" w:cs="Times New Roman"/>
          <w:b/>
          <w:sz w:val="20"/>
          <w:szCs w:val="20"/>
        </w:rPr>
      </w:pPr>
      <w:r w:rsidRPr="009914DB">
        <w:rPr>
          <w:rFonts w:ascii="Times New Roman" w:hAnsi="Times New Roman" w:cs="Times New Roman"/>
          <w:noProof/>
          <w:color w:val="222222"/>
          <w:sz w:val="20"/>
          <w:szCs w:val="20"/>
        </w:rPr>
        <w:drawing>
          <wp:inline distT="0" distB="0" distL="0" distR="0" wp14:anchorId="02510295" wp14:editId="67FED75B">
            <wp:extent cx="1338504" cy="165134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41449" cy="165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914DB">
        <w:rPr>
          <w:rFonts w:ascii="Times New Roman" w:hAnsi="Times New Roman" w:cs="Times New Roman"/>
          <w:b/>
          <w:sz w:val="20"/>
          <w:szCs w:val="20"/>
        </w:rPr>
        <w:t>Serenia Ngola</w:t>
      </w:r>
    </w:p>
    <w:p w14:paraId="6D2A8971" w14:textId="77777777" w:rsidR="009914DB" w:rsidRPr="009914DB" w:rsidRDefault="00432576" w:rsidP="009914DB">
      <w:pPr>
        <w:jc w:val="right"/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Namibia, Windhoek, </w:t>
      </w:r>
    </w:p>
    <w:p w14:paraId="671E7809" w14:textId="4151760C" w:rsidR="00432576" w:rsidRPr="009914DB" w:rsidRDefault="00432576" w:rsidP="009914DB">
      <w:pPr>
        <w:jc w:val="right"/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 </w:t>
      </w:r>
      <w:r w:rsidR="009914DB" w:rsidRPr="009914DB">
        <w:rPr>
          <w:rFonts w:ascii="Times New Roman" w:hAnsi="Times New Roman" w:cs="Times New Roman"/>
          <w:sz w:val="20"/>
          <w:szCs w:val="20"/>
        </w:rPr>
        <w:t>Klein Windhoek</w:t>
      </w:r>
    </w:p>
    <w:p w14:paraId="16EFEF60" w14:textId="4458A2A6" w:rsidR="00432576" w:rsidRPr="004066E7" w:rsidRDefault="00206CB0" w:rsidP="00432576">
      <w:pPr>
        <w:jc w:val="right"/>
        <w:rPr>
          <w:rFonts w:ascii="Times New Roman" w:hAnsi="Times New Roman" w:cs="Times New Roman"/>
          <w:sz w:val="20"/>
          <w:szCs w:val="20"/>
          <w:lang w:val="pt-BR"/>
        </w:rPr>
      </w:pPr>
      <w:hyperlink r:id="rId6" w:history="1">
        <w:r w:rsidR="009914DB" w:rsidRPr="004066E7">
          <w:rPr>
            <w:rStyle w:val="Hyperlink"/>
            <w:rFonts w:ascii="Times New Roman" w:hAnsi="Times New Roman" w:cs="Times New Roman"/>
            <w:sz w:val="20"/>
            <w:szCs w:val="20"/>
            <w:lang w:val="pt-BR"/>
          </w:rPr>
          <w:t>ngolasn@gmail.com</w:t>
        </w:r>
      </w:hyperlink>
    </w:p>
    <w:p w14:paraId="13E5B54A" w14:textId="69CBC840" w:rsidR="00B35DD2" w:rsidRPr="004066E7" w:rsidRDefault="00EF2653" w:rsidP="009914DB">
      <w:pPr>
        <w:jc w:val="right"/>
        <w:rPr>
          <w:rFonts w:ascii="Times New Roman" w:hAnsi="Times New Roman" w:cs="Times New Roman"/>
          <w:sz w:val="20"/>
          <w:szCs w:val="20"/>
          <w:lang w:val="pt-BR"/>
        </w:rPr>
      </w:pPr>
      <w:r w:rsidRPr="004066E7">
        <w:rPr>
          <w:rFonts w:ascii="Times New Roman" w:hAnsi="Times New Roman" w:cs="Times New Roman"/>
          <w:sz w:val="20"/>
          <w:szCs w:val="20"/>
          <w:lang w:val="pt-BR"/>
        </w:rPr>
        <w:t xml:space="preserve">+264 81 </w:t>
      </w:r>
      <w:r w:rsidR="009914DB" w:rsidRPr="004066E7">
        <w:rPr>
          <w:rFonts w:ascii="Times New Roman" w:hAnsi="Times New Roman" w:cs="Times New Roman"/>
          <w:sz w:val="20"/>
          <w:szCs w:val="20"/>
          <w:lang w:val="pt-BR"/>
        </w:rPr>
        <w:t>449</w:t>
      </w:r>
      <w:r w:rsidRPr="004066E7">
        <w:rPr>
          <w:rFonts w:ascii="Times New Roman" w:hAnsi="Times New Roman" w:cs="Times New Roman"/>
          <w:sz w:val="20"/>
          <w:szCs w:val="20"/>
          <w:lang w:val="pt-BR"/>
        </w:rPr>
        <w:t xml:space="preserve"> </w:t>
      </w:r>
      <w:r w:rsidR="009914DB" w:rsidRPr="004066E7">
        <w:rPr>
          <w:rFonts w:ascii="Times New Roman" w:hAnsi="Times New Roman" w:cs="Times New Roman"/>
          <w:sz w:val="20"/>
          <w:szCs w:val="20"/>
          <w:lang w:val="pt-BR"/>
        </w:rPr>
        <w:t>0562</w:t>
      </w:r>
    </w:p>
    <w:p w14:paraId="6E689326" w14:textId="77777777" w:rsidR="00B35DD2" w:rsidRPr="004066E7" w:rsidRDefault="00B35DD2" w:rsidP="00A233CA">
      <w:pPr>
        <w:rPr>
          <w:rFonts w:ascii="Times New Roman" w:hAnsi="Times New Roman" w:cs="Times New Roman"/>
          <w:sz w:val="20"/>
          <w:szCs w:val="20"/>
          <w:lang w:val="pt-BR"/>
        </w:rPr>
      </w:pPr>
    </w:p>
    <w:p w14:paraId="3CE20CA5" w14:textId="77777777" w:rsidR="00A233CA" w:rsidRPr="004066E7" w:rsidRDefault="00A233CA" w:rsidP="00A233CA">
      <w:pPr>
        <w:jc w:val="right"/>
        <w:rPr>
          <w:rFonts w:ascii="Times New Roman" w:hAnsi="Times New Roman" w:cs="Times New Roman"/>
          <w:sz w:val="20"/>
          <w:szCs w:val="20"/>
          <w:lang w:val="pt-BR"/>
        </w:rPr>
      </w:pPr>
      <w:r w:rsidRPr="004066E7">
        <w:rPr>
          <w:rFonts w:ascii="Times New Roman" w:hAnsi="Times New Roman" w:cs="Times New Roman"/>
          <w:sz w:val="20"/>
          <w:szCs w:val="20"/>
          <w:lang w:val="pt-BR"/>
        </w:rPr>
        <w:t>Reference</w:t>
      </w:r>
    </w:p>
    <w:p w14:paraId="470BE8E3" w14:textId="398357D5" w:rsidR="00AA15B6" w:rsidRPr="004066E7" w:rsidRDefault="009914DB" w:rsidP="00A233CA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  <w:lang w:val="pt-BR"/>
        </w:rPr>
      </w:pPr>
      <w:r w:rsidRPr="004066E7">
        <w:rPr>
          <w:rFonts w:ascii="Times New Roman" w:eastAsia="Times New Roman" w:hAnsi="Times New Roman" w:cs="Times New Roman"/>
          <w:b/>
          <w:bCs/>
          <w:sz w:val="20"/>
          <w:szCs w:val="20"/>
          <w:lang w:val="pt-BR"/>
        </w:rPr>
        <w:t>Antonio Cachimano</w:t>
      </w:r>
    </w:p>
    <w:p w14:paraId="2EF2293A" w14:textId="471B0F8F" w:rsidR="00A233CA" w:rsidRPr="009914DB" w:rsidRDefault="009914DB" w:rsidP="00A233CA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commentRangeStart w:id="0"/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PCA </w:t>
      </w:r>
      <w:commentRangeEnd w:id="0"/>
      <w:r w:rsidR="00206CB0">
        <w:rPr>
          <w:rStyle w:val="CommentReference"/>
        </w:rPr>
        <w:commentReference w:id="0"/>
      </w:r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of the Organizations </w:t>
      </w:r>
      <w:proofErr w:type="spellStart"/>
      <w:r w:rsidRPr="009914DB">
        <w:rPr>
          <w:rFonts w:ascii="Times New Roman" w:eastAsia="Times New Roman" w:hAnsi="Times New Roman" w:cs="Times New Roman"/>
          <w:sz w:val="20"/>
          <w:szCs w:val="20"/>
        </w:rPr>
        <w:t>Vanjul</w:t>
      </w:r>
      <w:proofErr w:type="spellEnd"/>
      <w:r w:rsidRPr="009914DB">
        <w:rPr>
          <w:rFonts w:ascii="Times New Roman" w:eastAsia="Times New Roman" w:hAnsi="Times New Roman" w:cs="Times New Roman"/>
          <w:sz w:val="20"/>
          <w:szCs w:val="20"/>
        </w:rPr>
        <w:t>, Angola</w:t>
      </w:r>
    </w:p>
    <w:p w14:paraId="5F2857DA" w14:textId="30BD086A" w:rsidR="00A233CA" w:rsidRPr="004066E7" w:rsidRDefault="00A233CA" w:rsidP="00A233CA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4066E7">
        <w:rPr>
          <w:rFonts w:ascii="Times New Roman" w:eastAsia="Times New Roman" w:hAnsi="Times New Roman" w:cs="Times New Roman"/>
          <w:sz w:val="20"/>
          <w:szCs w:val="20"/>
          <w:lang w:val="pt-BR"/>
        </w:rPr>
        <w:t>Tel: +2</w:t>
      </w:r>
      <w:r w:rsidR="009914DB" w:rsidRPr="004066E7">
        <w:rPr>
          <w:rFonts w:ascii="Times New Roman" w:eastAsia="Times New Roman" w:hAnsi="Times New Roman" w:cs="Times New Roman"/>
          <w:sz w:val="20"/>
          <w:szCs w:val="20"/>
          <w:lang w:val="pt-BR"/>
        </w:rPr>
        <w:t>44 923 527 766</w:t>
      </w:r>
    </w:p>
    <w:p w14:paraId="29BF2308" w14:textId="37E1A275" w:rsidR="00A233CA" w:rsidRPr="009914DB" w:rsidRDefault="00AA15B6" w:rsidP="00A233CA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>M: +2</w:t>
      </w:r>
      <w:r w:rsidR="009914DB"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>44 923 527 766</w:t>
      </w:r>
    </w:p>
    <w:p w14:paraId="24AFC5C5" w14:textId="361EB0B9" w:rsidR="00A233CA" w:rsidRPr="009914DB" w:rsidRDefault="00A233CA" w:rsidP="00A233CA">
      <w:pPr>
        <w:jc w:val="right"/>
        <w:rPr>
          <w:rStyle w:val="Hyperlink"/>
          <w:rFonts w:ascii="Times New Roman" w:hAnsi="Times New Roman" w:cs="Times New Roman"/>
          <w:sz w:val="20"/>
          <w:szCs w:val="20"/>
          <w:lang w:val="pt-BR"/>
        </w:rPr>
      </w:pPr>
      <w:r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 xml:space="preserve">E: </w:t>
      </w:r>
      <w:r w:rsidR="00AA15B6" w:rsidRPr="009914DB">
        <w:rPr>
          <w:rStyle w:val="Hyperlink"/>
          <w:rFonts w:ascii="Times New Roman" w:hAnsi="Times New Roman" w:cs="Times New Roman"/>
          <w:sz w:val="20"/>
          <w:szCs w:val="20"/>
          <w:lang w:val="pt-BR"/>
        </w:rPr>
        <w:t>t</w:t>
      </w:r>
      <w:r w:rsidR="009914DB" w:rsidRPr="009914DB">
        <w:rPr>
          <w:rStyle w:val="Hyperlink"/>
          <w:rFonts w:ascii="Times New Roman" w:hAnsi="Times New Roman" w:cs="Times New Roman"/>
          <w:sz w:val="20"/>
          <w:szCs w:val="20"/>
          <w:lang w:val="pt-BR"/>
        </w:rPr>
        <w:t>onycachimano@hotmail.com</w:t>
      </w:r>
    </w:p>
    <w:p w14:paraId="2091A831" w14:textId="2845E2AA" w:rsidR="009914DB" w:rsidRPr="009914DB" w:rsidRDefault="009914DB" w:rsidP="009914DB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Martin </w:t>
      </w:r>
      <w:proofErr w:type="spellStart"/>
      <w:r w:rsidRPr="009914DB">
        <w:rPr>
          <w:rFonts w:ascii="Times New Roman" w:eastAsia="Times New Roman" w:hAnsi="Times New Roman" w:cs="Times New Roman"/>
          <w:b/>
          <w:bCs/>
          <w:sz w:val="20"/>
          <w:szCs w:val="20"/>
        </w:rPr>
        <w:t>Ujakpa</w:t>
      </w:r>
      <w:proofErr w:type="spellEnd"/>
    </w:p>
    <w:p w14:paraId="0EEE35F9" w14:textId="14429AAF" w:rsidR="009914DB" w:rsidRPr="009914DB" w:rsidRDefault="009914DB" w:rsidP="009914DB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G</w:t>
      </w:r>
      <w:r w:rsidR="00784AC7">
        <w:rPr>
          <w:rFonts w:ascii="Times New Roman" w:eastAsia="Times New Roman" w:hAnsi="Times New Roman" w:cs="Times New Roman"/>
          <w:sz w:val="20"/>
          <w:szCs w:val="20"/>
        </w:rPr>
        <w:t>h</w:t>
      </w:r>
      <w:r w:rsidRPr="009914DB">
        <w:rPr>
          <w:rFonts w:ascii="Times New Roman" w:eastAsia="Times New Roman" w:hAnsi="Times New Roman" w:cs="Times New Roman"/>
          <w:sz w:val="20"/>
          <w:szCs w:val="20"/>
        </w:rPr>
        <w:t>ana Communication Technology, University (GCTU)</w:t>
      </w:r>
    </w:p>
    <w:p w14:paraId="094F9E00" w14:textId="311E974F" w:rsidR="009914DB" w:rsidRPr="009914DB" w:rsidRDefault="009914DB" w:rsidP="009914DB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>Tel: +233 203 896 832</w:t>
      </w:r>
    </w:p>
    <w:p w14:paraId="4BB92082" w14:textId="6D5C04F4" w:rsidR="009914DB" w:rsidRPr="009914DB" w:rsidRDefault="009914DB" w:rsidP="009914DB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 xml:space="preserve">E: </w:t>
      </w:r>
      <w:r w:rsidR="00206CB0">
        <w:fldChar w:fldCharType="begin"/>
      </w:r>
      <w:r w:rsidR="00206CB0" w:rsidRPr="004066E7">
        <w:rPr>
          <w:lang w:val="pt-BR"/>
        </w:rPr>
        <w:instrText xml:space="preserve"> HYPERLINK "mailto:mujakpa@gctu.edu.gh" </w:instrText>
      </w:r>
      <w:r w:rsidR="00206CB0">
        <w:fldChar w:fldCharType="separate"/>
      </w:r>
      <w:r w:rsidRPr="009914DB">
        <w:rPr>
          <w:rStyle w:val="Hyperlink"/>
          <w:rFonts w:ascii="Times New Roman" w:eastAsia="Times New Roman" w:hAnsi="Times New Roman" w:cs="Times New Roman"/>
          <w:sz w:val="20"/>
          <w:szCs w:val="20"/>
          <w:lang w:val="pt-BR"/>
        </w:rPr>
        <w:t>mujakpa@gctu.edu.gh</w:t>
      </w:r>
      <w:r w:rsidR="00206CB0">
        <w:rPr>
          <w:rStyle w:val="Hyperlink"/>
          <w:rFonts w:ascii="Times New Roman" w:eastAsia="Times New Roman" w:hAnsi="Times New Roman" w:cs="Times New Roman"/>
          <w:sz w:val="20"/>
          <w:szCs w:val="20"/>
          <w:lang w:val="pt-BR"/>
        </w:rPr>
        <w:fldChar w:fldCharType="end"/>
      </w:r>
    </w:p>
    <w:p w14:paraId="75FFEB28" w14:textId="77777777" w:rsidR="009914DB" w:rsidRPr="009914DB" w:rsidRDefault="009914DB" w:rsidP="009914DB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BR"/>
        </w:rPr>
      </w:pPr>
    </w:p>
    <w:p w14:paraId="0642E492" w14:textId="77777777" w:rsidR="00B35DD2" w:rsidRPr="009914DB" w:rsidRDefault="00B35DD2" w:rsidP="00B35DD2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PT"/>
        </w:rPr>
      </w:pPr>
    </w:p>
    <w:p w14:paraId="4F476BE3" w14:textId="67E0874C" w:rsidR="008D6F16" w:rsidRPr="009914DB" w:rsidRDefault="009914DB" w:rsidP="008D6F16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b/>
          <w:bCs/>
          <w:sz w:val="20"/>
          <w:szCs w:val="20"/>
        </w:rPr>
        <w:t>Bernardete Santana</w:t>
      </w:r>
    </w:p>
    <w:p w14:paraId="0202BBCF" w14:textId="6B6D973F" w:rsidR="008D6F16" w:rsidRPr="009914DB" w:rsidRDefault="009914DB" w:rsidP="008D6F16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President of the Order of Engineers, Angola</w:t>
      </w:r>
    </w:p>
    <w:p w14:paraId="156F7F4F" w14:textId="5A7040FD" w:rsidR="008D6F16" w:rsidRPr="004066E7" w:rsidRDefault="009914DB" w:rsidP="008D6F16">
      <w:pPr>
        <w:spacing w:after="0" w:line="240" w:lineRule="auto"/>
        <w:jc w:val="right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Member of the Central Committee of the MPLA, Angola</w:t>
      </w:r>
    </w:p>
    <w:p w14:paraId="7173B112" w14:textId="0816AD21" w:rsidR="008D6F16" w:rsidRPr="009914DB" w:rsidRDefault="008D6F16" w:rsidP="008D6F16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>Tel: +2</w:t>
      </w:r>
      <w:r w:rsidR="009914DB"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>44 923 632 133</w:t>
      </w:r>
    </w:p>
    <w:p w14:paraId="1E5D5AD3" w14:textId="16D3D39E" w:rsidR="009914DB" w:rsidRPr="009914DB" w:rsidRDefault="008D6F16" w:rsidP="009914DB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pt-BR"/>
        </w:rPr>
      </w:pPr>
      <w:r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>M: +2</w:t>
      </w:r>
      <w:r w:rsidR="009914DB"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>44 917 684 465</w:t>
      </w:r>
    </w:p>
    <w:p w14:paraId="1B693AC8" w14:textId="1FFD167F" w:rsidR="009914DB" w:rsidRPr="009914DB" w:rsidRDefault="009914DB" w:rsidP="009914DB">
      <w:pPr>
        <w:jc w:val="right"/>
        <w:rPr>
          <w:rStyle w:val="Hyperlink"/>
          <w:rFonts w:ascii="Times New Roman" w:hAnsi="Times New Roman" w:cs="Times New Roman"/>
          <w:sz w:val="20"/>
          <w:szCs w:val="20"/>
          <w:lang w:val="pt-BR"/>
        </w:rPr>
      </w:pPr>
      <w:r w:rsidRPr="009914DB">
        <w:rPr>
          <w:rFonts w:ascii="Times New Roman" w:eastAsia="Times New Roman" w:hAnsi="Times New Roman" w:cs="Times New Roman"/>
          <w:sz w:val="20"/>
          <w:szCs w:val="20"/>
          <w:lang w:val="pt-BR"/>
        </w:rPr>
        <w:t xml:space="preserve">E: </w:t>
      </w:r>
      <w:r w:rsidRPr="009914DB">
        <w:rPr>
          <w:rStyle w:val="Hyperlink"/>
          <w:rFonts w:ascii="Times New Roman" w:hAnsi="Times New Roman" w:cs="Times New Roman"/>
          <w:sz w:val="20"/>
          <w:szCs w:val="20"/>
          <w:lang w:val="pt-BR"/>
        </w:rPr>
        <w:t>lassaletesantana@gmail.com</w:t>
      </w:r>
    </w:p>
    <w:p w14:paraId="576A130A" w14:textId="77777777" w:rsidR="009914DB" w:rsidRPr="009914DB" w:rsidRDefault="009914DB" w:rsidP="009914DB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val="pt-BR"/>
        </w:rPr>
      </w:pPr>
    </w:p>
    <w:p w14:paraId="7057CFD6" w14:textId="77777777" w:rsidR="008D6F16" w:rsidRPr="009914DB" w:rsidRDefault="008D6F16" w:rsidP="008D6F16">
      <w:pPr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  <w:lang w:val="pt-BR"/>
        </w:rPr>
      </w:pPr>
    </w:p>
    <w:p w14:paraId="73CD3E46" w14:textId="77777777" w:rsidR="006025ED" w:rsidRPr="004066E7" w:rsidRDefault="00035497" w:rsidP="006025ED">
      <w:pPr>
        <w:spacing w:line="276" w:lineRule="auto"/>
        <w:jc w:val="both"/>
        <w:rPr>
          <w:rFonts w:ascii="Times New Roman" w:eastAsia="Times New Roman" w:hAnsi="Times New Roman" w:cs="Times New Roman"/>
          <w:b/>
          <w:bCs/>
          <w:sz w:val="20"/>
          <w:szCs w:val="20"/>
          <w:u w:val="single"/>
        </w:rPr>
      </w:pPr>
      <w:r w:rsidRPr="004066E7">
        <w:rPr>
          <w:rFonts w:ascii="Times New Roman" w:hAnsi="Times New Roman" w:cs="Times New Roman"/>
          <w:sz w:val="20"/>
          <w:szCs w:val="20"/>
        </w:rPr>
        <w:br w:type="column"/>
      </w:r>
      <w:r w:rsidR="0096754A" w:rsidRPr="004066E7">
        <w:rPr>
          <w:rFonts w:ascii="Times New Roman" w:eastAsia="Times New Roman" w:hAnsi="Times New Roman" w:cs="Times New Roman"/>
          <w:b/>
          <w:bCs/>
          <w:sz w:val="20"/>
          <w:szCs w:val="20"/>
        </w:rPr>
        <w:t>SUMMA</w:t>
      </w:r>
      <w:r w:rsidR="002D118E" w:rsidRPr="004066E7">
        <w:rPr>
          <w:rFonts w:ascii="Times New Roman" w:eastAsia="Times New Roman" w:hAnsi="Times New Roman" w:cs="Times New Roman"/>
          <w:b/>
          <w:bCs/>
          <w:sz w:val="20"/>
          <w:szCs w:val="20"/>
        </w:rPr>
        <w:t>RY</w:t>
      </w:r>
    </w:p>
    <w:p w14:paraId="52ECC06C" w14:textId="5E4C0356" w:rsidR="009914DB" w:rsidRPr="009914DB" w:rsidRDefault="009914DB" w:rsidP="009914DB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Master </w:t>
      </w:r>
      <w:r>
        <w:rPr>
          <w:rFonts w:ascii="Times New Roman" w:eastAsia="Times New Roman" w:hAnsi="Times New Roman" w:cs="Times New Roman"/>
          <w:sz w:val="20"/>
          <w:szCs w:val="20"/>
        </w:rPr>
        <w:t>of</w:t>
      </w:r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 Science 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in </w:t>
      </w:r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Information Technology, with experience in financial feasibility study projects, Management and Marketing, Business Administration and Educational Informatics. </w:t>
      </w:r>
      <w:proofErr w:type="gramStart"/>
      <w:r w:rsidRPr="009914DB">
        <w:rPr>
          <w:rFonts w:ascii="Times New Roman" w:eastAsia="Times New Roman" w:hAnsi="Times New Roman" w:cs="Times New Roman"/>
          <w:sz w:val="20"/>
          <w:szCs w:val="20"/>
        </w:rPr>
        <w:t>interested</w:t>
      </w:r>
      <w:proofErr w:type="gramEnd"/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 in increasing my knowledge in technology in the areas of software development </w:t>
      </w:r>
      <w:r w:rsidR="004066E7" w:rsidRPr="004066E7">
        <w:rPr>
          <w:rFonts w:ascii="Times New Roman" w:eastAsia="Times New Roman" w:hAnsi="Times New Roman" w:cs="Times New Roman"/>
          <w:color w:val="FF0000"/>
          <w:sz w:val="20"/>
          <w:szCs w:val="20"/>
        </w:rPr>
        <w:t>in the area of</w:t>
      </w:r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 web and mobile devices, as well as improving technological knowledge in distance learning. I consider myself a creative and dynamic person, responsible, sociable and willing to learn new things.</w:t>
      </w:r>
    </w:p>
    <w:p w14:paraId="21FF486E" w14:textId="12BF2D75" w:rsidR="00432576" w:rsidRPr="00683B4B" w:rsidRDefault="00683B4B" w:rsidP="009914D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683B4B">
        <w:rPr>
          <w:rFonts w:ascii="Times New Roman" w:hAnsi="Times New Roman" w:cs="Times New Roman"/>
          <w:b/>
          <w:bCs/>
          <w:sz w:val="20"/>
          <w:szCs w:val="20"/>
        </w:rPr>
        <w:t>EDUCATION</w:t>
      </w:r>
    </w:p>
    <w:p w14:paraId="6B3CC49D" w14:textId="1524E106" w:rsidR="009914DB" w:rsidRPr="009914DB" w:rsidRDefault="009914DB" w:rsidP="009914DB">
      <w:pPr>
        <w:jc w:val="both"/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Angola Senior Secondary Education Certificate (2010): Lubango's Polytechnic Institute High School.</w:t>
      </w:r>
    </w:p>
    <w:p w14:paraId="2C482215" w14:textId="77777777" w:rsidR="009914DB" w:rsidRPr="009914DB" w:rsidRDefault="009914DB" w:rsidP="009914DB">
      <w:pPr>
        <w:jc w:val="both"/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Bachelor in Business Management and Computer (2011-2013): Polytechnic Higher Institute in the republic of Angola.</w:t>
      </w:r>
    </w:p>
    <w:p w14:paraId="30C4E1F4" w14:textId="358A4343" w:rsidR="009914DB" w:rsidRPr="009914DB" w:rsidRDefault="009914DB" w:rsidP="009914DB">
      <w:pPr>
        <w:jc w:val="both"/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Bachelor </w:t>
      </w:r>
      <w:proofErr w:type="spellStart"/>
      <w:r w:rsidR="004066E7" w:rsidRPr="004066E7">
        <w:rPr>
          <w:rFonts w:ascii="Times New Roman" w:hAnsi="Times New Roman" w:cs="Times New Roman"/>
          <w:color w:val="FF0000"/>
          <w:sz w:val="20"/>
          <w:szCs w:val="20"/>
        </w:rPr>
        <w:t>Honours</w:t>
      </w:r>
      <w:proofErr w:type="spellEnd"/>
      <w:r w:rsidR="004066E7" w:rsidRPr="004066E7">
        <w:rPr>
          <w:rFonts w:ascii="Times New Roman" w:hAnsi="Times New Roman" w:cs="Times New Roman"/>
          <w:color w:val="FF0000"/>
          <w:sz w:val="20"/>
          <w:szCs w:val="20"/>
        </w:rPr>
        <w:t xml:space="preserve"> </w:t>
      </w:r>
      <w:r w:rsidRPr="009914DB">
        <w:rPr>
          <w:rFonts w:ascii="Times New Roman" w:hAnsi="Times New Roman" w:cs="Times New Roman"/>
          <w:sz w:val="20"/>
          <w:szCs w:val="20"/>
        </w:rPr>
        <w:t>in Business Management and Computer (2014): Polytechnic Higher Institute in the republic of Angola.</w:t>
      </w:r>
    </w:p>
    <w:p w14:paraId="728A3796" w14:textId="1CCCAB8C" w:rsidR="009914DB" w:rsidRPr="009914DB" w:rsidRDefault="009914DB" w:rsidP="009914DB">
      <w:pPr>
        <w:jc w:val="both"/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Master </w:t>
      </w:r>
      <w:r w:rsidR="00BF752F">
        <w:rPr>
          <w:rFonts w:ascii="Times New Roman" w:hAnsi="Times New Roman" w:cs="Times New Roman"/>
          <w:sz w:val="20"/>
          <w:szCs w:val="20"/>
        </w:rPr>
        <w:t xml:space="preserve">of </w:t>
      </w:r>
      <w:r w:rsidRPr="009914DB">
        <w:rPr>
          <w:rFonts w:ascii="Times New Roman" w:hAnsi="Times New Roman" w:cs="Times New Roman"/>
          <w:sz w:val="20"/>
          <w:szCs w:val="20"/>
        </w:rPr>
        <w:t xml:space="preserve">Science </w:t>
      </w:r>
      <w:r w:rsidR="00BF752F">
        <w:rPr>
          <w:rFonts w:ascii="Times New Roman" w:hAnsi="Times New Roman" w:cs="Times New Roman"/>
          <w:sz w:val="20"/>
          <w:szCs w:val="20"/>
        </w:rPr>
        <w:t xml:space="preserve">in </w:t>
      </w:r>
      <w:r w:rsidRPr="009914DB">
        <w:rPr>
          <w:rFonts w:ascii="Times New Roman" w:hAnsi="Times New Roman" w:cs="Times New Roman"/>
          <w:sz w:val="20"/>
          <w:szCs w:val="20"/>
        </w:rPr>
        <w:t>Information Technology (2020-2022) International University of Management (IUM), Namibia</w:t>
      </w:r>
    </w:p>
    <w:p w14:paraId="382B3367" w14:textId="28520C6E" w:rsidR="009914DB" w:rsidRPr="009914DB" w:rsidRDefault="009914DB" w:rsidP="009914D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914DB">
        <w:rPr>
          <w:rFonts w:ascii="Times New Roman" w:hAnsi="Times New Roman" w:cs="Times New Roman"/>
          <w:b/>
          <w:bCs/>
          <w:sz w:val="20"/>
          <w:szCs w:val="20"/>
        </w:rPr>
        <w:t>SKILLS</w:t>
      </w:r>
    </w:p>
    <w:p w14:paraId="31EB2D99" w14:textId="305581B7" w:rsidR="009914DB" w:rsidRPr="009914DB" w:rsidRDefault="009914DB" w:rsidP="009914D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Accounting IT</w:t>
      </w:r>
    </w:p>
    <w:p w14:paraId="2C549799" w14:textId="31D8A769" w:rsidR="009914DB" w:rsidRPr="009914DB" w:rsidRDefault="004066E7" w:rsidP="009914D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4066E7">
        <w:rPr>
          <w:rFonts w:ascii="Times New Roman" w:eastAsia="Times New Roman" w:hAnsi="Times New Roman" w:cs="Times New Roman"/>
          <w:color w:val="FF0000"/>
          <w:sz w:val="20"/>
          <w:szCs w:val="20"/>
        </w:rPr>
        <w:t>A</w:t>
      </w:r>
      <w:r w:rsidR="009914DB" w:rsidRPr="009914DB">
        <w:rPr>
          <w:rFonts w:ascii="Times New Roman" w:eastAsia="Times New Roman" w:hAnsi="Times New Roman" w:cs="Times New Roman"/>
          <w:sz w:val="20"/>
          <w:szCs w:val="20"/>
        </w:rPr>
        <w:t>dvanced secretariat (compilation of reports and advice)</w:t>
      </w:r>
    </w:p>
    <w:p w14:paraId="444885CC" w14:textId="3387B0C5" w:rsidR="009914DB" w:rsidRPr="009914DB" w:rsidRDefault="009914DB" w:rsidP="009914D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Research</w:t>
      </w:r>
    </w:p>
    <w:p w14:paraId="2D41CC4F" w14:textId="33E393AC" w:rsidR="009914DB" w:rsidRPr="009914DB" w:rsidRDefault="009914DB" w:rsidP="009914D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Critical thinking</w:t>
      </w:r>
    </w:p>
    <w:p w14:paraId="5047CD70" w14:textId="21BAD0F7" w:rsidR="009914DB" w:rsidRPr="009914DB" w:rsidRDefault="009914DB" w:rsidP="009914D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Collaboration</w:t>
      </w:r>
    </w:p>
    <w:p w14:paraId="6DA11A40" w14:textId="342653EA" w:rsidR="009914DB" w:rsidRPr="009914DB" w:rsidRDefault="009914DB" w:rsidP="009914DB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Communicate effectively (English, Portuguese)</w:t>
      </w:r>
    </w:p>
    <w:p w14:paraId="161D5880" w14:textId="77777777" w:rsidR="009914DB" w:rsidRPr="009914DB" w:rsidRDefault="009914DB" w:rsidP="009914DB">
      <w:pPr>
        <w:pStyle w:val="ListParagraph"/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78DAB4B4" w14:textId="7CB36E6B" w:rsidR="003F5598" w:rsidRPr="009914DB" w:rsidRDefault="009914DB" w:rsidP="009914DB">
      <w:pPr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914DB">
        <w:rPr>
          <w:rFonts w:ascii="Times New Roman" w:hAnsi="Times New Roman" w:cs="Times New Roman"/>
          <w:b/>
          <w:bCs/>
          <w:sz w:val="20"/>
          <w:szCs w:val="20"/>
        </w:rPr>
        <w:t>EXPERIENCE</w:t>
      </w:r>
    </w:p>
    <w:p w14:paraId="67D87CB1" w14:textId="77777777" w:rsidR="009914DB" w:rsidRPr="009914DB" w:rsidRDefault="009914DB" w:rsidP="009914DB">
      <w:p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9914DB">
        <w:rPr>
          <w:rFonts w:ascii="Times New Roman" w:eastAsia="Times New Roman" w:hAnsi="Times New Roman" w:cs="Times New Roman"/>
          <w:sz w:val="20"/>
          <w:szCs w:val="20"/>
        </w:rPr>
        <w:t>Carangola</w:t>
      </w:r>
      <w:proofErr w:type="spellEnd"/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 e </w:t>
      </w:r>
      <w:proofErr w:type="spellStart"/>
      <w:r w:rsidRPr="009914DB">
        <w:rPr>
          <w:rFonts w:ascii="Times New Roman" w:eastAsia="Times New Roman" w:hAnsi="Times New Roman" w:cs="Times New Roman"/>
          <w:sz w:val="20"/>
          <w:szCs w:val="20"/>
        </w:rPr>
        <w:t>Filhos</w:t>
      </w:r>
      <w:proofErr w:type="spellEnd"/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proofErr w:type="spellStart"/>
      <w:r w:rsidRPr="009914DB">
        <w:rPr>
          <w:rFonts w:ascii="Times New Roman" w:eastAsia="Times New Roman" w:hAnsi="Times New Roman" w:cs="Times New Roman"/>
          <w:sz w:val="20"/>
          <w:szCs w:val="20"/>
        </w:rPr>
        <w:t>Lda</w:t>
      </w:r>
      <w:proofErr w:type="spellEnd"/>
      <w:r w:rsidRPr="009914DB">
        <w:rPr>
          <w:rFonts w:ascii="Times New Roman" w:eastAsia="Times New Roman" w:hAnsi="Times New Roman" w:cs="Times New Roman"/>
          <w:sz w:val="20"/>
          <w:szCs w:val="20"/>
        </w:rPr>
        <w:t xml:space="preserve"> (2011-2013): finance and accounting.</w:t>
      </w:r>
    </w:p>
    <w:p w14:paraId="0A94C0F3" w14:textId="77777777" w:rsidR="009914DB" w:rsidRPr="009914DB" w:rsidRDefault="009914DB" w:rsidP="009914DB">
      <w:pPr>
        <w:pStyle w:val="ListParagraph"/>
        <w:numPr>
          <w:ilvl w:val="0"/>
          <w:numId w:val="14"/>
        </w:num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Stock management and control</w:t>
      </w:r>
    </w:p>
    <w:p w14:paraId="569250B7" w14:textId="0600ACC9" w:rsidR="009914DB" w:rsidRPr="009914DB" w:rsidRDefault="004066E7" w:rsidP="009914DB">
      <w:pPr>
        <w:pStyle w:val="ListParagraph"/>
        <w:numPr>
          <w:ilvl w:val="0"/>
          <w:numId w:val="14"/>
        </w:num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4066E7">
        <w:rPr>
          <w:rFonts w:ascii="Times New Roman" w:eastAsia="Times New Roman" w:hAnsi="Times New Roman" w:cs="Times New Roman"/>
          <w:color w:val="FF0000"/>
          <w:sz w:val="20"/>
          <w:szCs w:val="20"/>
        </w:rPr>
        <w:t>S</w:t>
      </w:r>
      <w:r w:rsidR="009914DB" w:rsidRPr="009914DB">
        <w:rPr>
          <w:rFonts w:ascii="Times New Roman" w:eastAsia="Times New Roman" w:hAnsi="Times New Roman" w:cs="Times New Roman"/>
          <w:sz w:val="20"/>
          <w:szCs w:val="20"/>
        </w:rPr>
        <w:t>alary payment</w:t>
      </w:r>
    </w:p>
    <w:p w14:paraId="0F75CE4A" w14:textId="6B6B34D6" w:rsidR="009914DB" w:rsidRPr="009914DB" w:rsidRDefault="009914DB" w:rsidP="009914DB">
      <w:p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Vanjul Organization, Lda (2014-2015) Co-founder and responsible for the area of Technologies and Marketing.</w:t>
      </w:r>
    </w:p>
    <w:p w14:paraId="3D28FE03" w14:textId="77777777" w:rsidR="009914DB" w:rsidRPr="009914DB" w:rsidRDefault="009914DB" w:rsidP="009914DB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commentRangeStart w:id="1"/>
      <w:r w:rsidRPr="009914DB">
        <w:rPr>
          <w:rFonts w:ascii="Times New Roman" w:eastAsia="Times New Roman" w:hAnsi="Times New Roman" w:cs="Times New Roman"/>
          <w:sz w:val="20"/>
          <w:szCs w:val="20"/>
        </w:rPr>
        <w:t>Advertising and publicity</w:t>
      </w:r>
    </w:p>
    <w:p w14:paraId="11EFCAC4" w14:textId="5B5DCA5E" w:rsidR="009914DB" w:rsidRPr="009914DB" w:rsidRDefault="009914DB" w:rsidP="009914DB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914DB">
        <w:rPr>
          <w:rFonts w:ascii="Times New Roman" w:eastAsia="Times New Roman" w:hAnsi="Times New Roman" w:cs="Times New Roman"/>
          <w:sz w:val="20"/>
          <w:szCs w:val="20"/>
        </w:rPr>
        <w:t>statistical reports</w:t>
      </w:r>
      <w:commentRangeEnd w:id="1"/>
      <w:r w:rsidR="004066E7">
        <w:rPr>
          <w:rStyle w:val="CommentReference"/>
        </w:rPr>
        <w:commentReference w:id="1"/>
      </w:r>
    </w:p>
    <w:p w14:paraId="280E983D" w14:textId="46F61AB7" w:rsidR="009914DB" w:rsidRPr="009914DB" w:rsidRDefault="009914DB" w:rsidP="009914DB">
      <w:pPr>
        <w:pStyle w:val="ListParagraph"/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3E9E1DAF" w14:textId="77777777" w:rsidR="009914DB" w:rsidRPr="009914DB" w:rsidRDefault="009914DB" w:rsidP="009914DB">
      <w:p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CA02C56" w14:textId="77777777" w:rsidR="009914DB" w:rsidRPr="009914DB" w:rsidRDefault="009914DB" w:rsidP="009914DB">
      <w:p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434A69D" w14:textId="77777777" w:rsidR="009914DB" w:rsidRPr="009914DB" w:rsidRDefault="009914DB" w:rsidP="009914DB">
      <w:p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52F335A0" w14:textId="5CC8E014" w:rsidR="009914DB" w:rsidRPr="009914DB" w:rsidRDefault="009914DB" w:rsidP="009914DB">
      <w:pPr>
        <w:spacing w:after="20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  <w:sectPr w:rsidR="009914DB" w:rsidRPr="009914DB" w:rsidSect="003F5598">
          <w:pgSz w:w="12240" w:h="15840"/>
          <w:pgMar w:top="1440" w:right="864" w:bottom="1440" w:left="864" w:header="720" w:footer="720" w:gutter="0"/>
          <w:cols w:num="2" w:sep="1" w:space="1008" w:equalWidth="0">
            <w:col w:w="2448" w:space="1008"/>
            <w:col w:w="7056"/>
          </w:cols>
          <w:docGrid w:linePitch="360"/>
        </w:sectPr>
      </w:pPr>
    </w:p>
    <w:p w14:paraId="7356AAAA" w14:textId="77777777" w:rsidR="009914DB" w:rsidRPr="009914DB" w:rsidRDefault="009914DB" w:rsidP="009914DB">
      <w:p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lastRenderedPageBreak/>
        <w:t>Ministry of Agriculture and Forestry of Angola (2015-2017): ICT technician.</w:t>
      </w:r>
    </w:p>
    <w:p w14:paraId="2B4261F4" w14:textId="77777777" w:rsidR="009914DB" w:rsidRPr="009914DB" w:rsidRDefault="009914DB" w:rsidP="009914D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Software installation and update</w:t>
      </w:r>
    </w:p>
    <w:p w14:paraId="2015F789" w14:textId="77777777" w:rsidR="009914DB" w:rsidRPr="009914DB" w:rsidRDefault="009914DB" w:rsidP="009914D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Data backup performed</w:t>
      </w:r>
    </w:p>
    <w:p w14:paraId="64612B56" w14:textId="77777777" w:rsidR="009914DB" w:rsidRPr="009914DB" w:rsidRDefault="009914DB" w:rsidP="009914D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Recommended computer products and applications to improve productivity.</w:t>
      </w:r>
    </w:p>
    <w:p w14:paraId="55AE93B5" w14:textId="77777777" w:rsidR="009914DB" w:rsidRPr="009914DB" w:rsidRDefault="009914DB" w:rsidP="009914D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Help Center.</w:t>
      </w:r>
    </w:p>
    <w:p w14:paraId="4E313F50" w14:textId="256563F7" w:rsidR="009914DB" w:rsidRPr="009914DB" w:rsidRDefault="009914DB" w:rsidP="009914D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Trained staff.</w:t>
      </w:r>
    </w:p>
    <w:p w14:paraId="3DB8D312" w14:textId="77777777" w:rsidR="009914DB" w:rsidRPr="009914DB" w:rsidRDefault="009914DB" w:rsidP="009914DB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129C10AB" w14:textId="44420DE2" w:rsidR="009914DB" w:rsidRPr="009914DB" w:rsidRDefault="009914DB" w:rsidP="009914DB">
      <w:p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Civil House of the President of the Republic of Angola, representing the Ministry of Agriculture and Forestry of Angola (2017-2019): ICT Technician and Assistant</w:t>
      </w:r>
      <w:r w:rsidR="004066E7">
        <w:rPr>
          <w:rFonts w:ascii="Times New Roman" w:hAnsi="Times New Roman" w:cs="Times New Roman"/>
          <w:sz w:val="20"/>
          <w:szCs w:val="20"/>
        </w:rPr>
        <w:t xml:space="preserve"> </w:t>
      </w:r>
      <w:r w:rsidR="004066E7" w:rsidRPr="00206CB0">
        <w:rPr>
          <w:rFonts w:ascii="Times New Roman" w:hAnsi="Times New Roman" w:cs="Times New Roman"/>
          <w:color w:val="FF0000"/>
          <w:sz w:val="20"/>
          <w:szCs w:val="20"/>
        </w:rPr>
        <w:t>to the</w:t>
      </w:r>
      <w:r w:rsidRPr="009914DB">
        <w:rPr>
          <w:rFonts w:ascii="Times New Roman" w:hAnsi="Times New Roman" w:cs="Times New Roman"/>
          <w:sz w:val="20"/>
          <w:szCs w:val="20"/>
        </w:rPr>
        <w:t xml:space="preserve"> General Manager</w:t>
      </w:r>
    </w:p>
    <w:p w14:paraId="7DBD513F" w14:textId="77777777" w:rsidR="009914DB" w:rsidRPr="009914DB" w:rsidRDefault="009914DB" w:rsidP="009914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Advice on signatures for products and </w:t>
      </w:r>
      <w:commentRangeStart w:id="2"/>
      <w:r w:rsidRPr="009914DB">
        <w:rPr>
          <w:rFonts w:ascii="Times New Roman" w:hAnsi="Times New Roman" w:cs="Times New Roman"/>
          <w:sz w:val="20"/>
          <w:szCs w:val="20"/>
        </w:rPr>
        <w:t>by</w:t>
      </w:r>
      <w:commentRangeEnd w:id="2"/>
      <w:r w:rsidR="00206CB0">
        <w:rPr>
          <w:rStyle w:val="CommentReference"/>
        </w:rPr>
        <w:commentReference w:id="2"/>
      </w:r>
      <w:r w:rsidRPr="009914DB">
        <w:rPr>
          <w:rFonts w:ascii="Times New Roman" w:hAnsi="Times New Roman" w:cs="Times New Roman"/>
          <w:sz w:val="20"/>
          <w:szCs w:val="20"/>
        </w:rPr>
        <w:t>-products of animal origin destined to enter Angola.</w:t>
      </w:r>
    </w:p>
    <w:p w14:paraId="27D44393" w14:textId="77777777" w:rsidR="009914DB" w:rsidRPr="009914DB" w:rsidRDefault="009914DB" w:rsidP="009914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Assistance in office documentation, logistics and appointment scheduling.</w:t>
      </w:r>
    </w:p>
    <w:p w14:paraId="26126404" w14:textId="77777777" w:rsidR="009914DB" w:rsidRPr="009914DB" w:rsidRDefault="009914DB" w:rsidP="009914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Responsible for the digital signature system</w:t>
      </w:r>
    </w:p>
    <w:p w14:paraId="1DEFA099" w14:textId="01AD8CCC" w:rsidR="009914DB" w:rsidRPr="009914DB" w:rsidRDefault="009914DB" w:rsidP="009914D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Annual statistical data on products and </w:t>
      </w:r>
      <w:commentRangeStart w:id="3"/>
      <w:r w:rsidRPr="009914DB">
        <w:rPr>
          <w:rFonts w:ascii="Times New Roman" w:hAnsi="Times New Roman" w:cs="Times New Roman"/>
          <w:sz w:val="20"/>
          <w:szCs w:val="20"/>
        </w:rPr>
        <w:t>by</w:t>
      </w:r>
      <w:commentRangeEnd w:id="3"/>
      <w:r w:rsidR="00206CB0">
        <w:rPr>
          <w:rStyle w:val="CommentReference"/>
        </w:rPr>
        <w:commentReference w:id="3"/>
      </w:r>
      <w:r w:rsidRPr="009914DB">
        <w:rPr>
          <w:rFonts w:ascii="Times New Roman" w:hAnsi="Times New Roman" w:cs="Times New Roman"/>
          <w:sz w:val="20"/>
          <w:szCs w:val="20"/>
        </w:rPr>
        <w:t>-products of animal origin in Angolan territory.</w:t>
      </w:r>
    </w:p>
    <w:p w14:paraId="0CF0BDFD" w14:textId="77777777" w:rsidR="009914DB" w:rsidRPr="009914DB" w:rsidRDefault="009914DB" w:rsidP="009914DB">
      <w:pPr>
        <w:rPr>
          <w:rFonts w:ascii="Times New Roman" w:hAnsi="Times New Roman" w:cs="Times New Roman"/>
          <w:sz w:val="20"/>
          <w:szCs w:val="20"/>
        </w:rPr>
      </w:pPr>
    </w:p>
    <w:p w14:paraId="2CA0AF25" w14:textId="2B6BF549" w:rsidR="009914DB" w:rsidRPr="009914DB" w:rsidRDefault="009914DB" w:rsidP="009914DB">
      <w:p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 Ministry of Agriculture and Forestry of Angola (2019): Head of Livestock Promotion Department</w:t>
      </w:r>
    </w:p>
    <w:p w14:paraId="799B8397" w14:textId="77777777" w:rsidR="009914DB" w:rsidRPr="009914DB" w:rsidRDefault="009914DB" w:rsidP="009914D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>Weekly livestock data reports</w:t>
      </w:r>
    </w:p>
    <w:p w14:paraId="6165E227" w14:textId="7686394B" w:rsidR="009914DB" w:rsidRPr="009914DB" w:rsidRDefault="009914DB" w:rsidP="009914D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0"/>
          <w:szCs w:val="20"/>
        </w:rPr>
      </w:pPr>
      <w:r w:rsidRPr="009914DB">
        <w:rPr>
          <w:rFonts w:ascii="Times New Roman" w:hAnsi="Times New Roman" w:cs="Times New Roman"/>
          <w:sz w:val="20"/>
          <w:szCs w:val="20"/>
        </w:rPr>
        <w:t xml:space="preserve">Presentation and dissemination of the magazine of products and </w:t>
      </w:r>
      <w:commentRangeStart w:id="4"/>
      <w:r w:rsidRPr="009914DB">
        <w:rPr>
          <w:rFonts w:ascii="Times New Roman" w:hAnsi="Times New Roman" w:cs="Times New Roman"/>
          <w:sz w:val="20"/>
          <w:szCs w:val="20"/>
        </w:rPr>
        <w:t>by</w:t>
      </w:r>
      <w:commentRangeEnd w:id="4"/>
      <w:r w:rsidR="00206CB0">
        <w:rPr>
          <w:rStyle w:val="CommentReference"/>
        </w:rPr>
        <w:commentReference w:id="4"/>
      </w:r>
      <w:r w:rsidRPr="009914DB">
        <w:rPr>
          <w:rFonts w:ascii="Times New Roman" w:hAnsi="Times New Roman" w:cs="Times New Roman"/>
          <w:sz w:val="20"/>
          <w:szCs w:val="20"/>
        </w:rPr>
        <w:t>-products of animal origin.</w:t>
      </w:r>
    </w:p>
    <w:p w14:paraId="659354F7" w14:textId="77B487A5" w:rsidR="004066E7" w:rsidRDefault="004066E7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6E17477" w14:textId="5E799F40" w:rsidR="00B8252A" w:rsidRPr="009914DB" w:rsidRDefault="009914DB" w:rsidP="00B8252A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9914DB">
        <w:rPr>
          <w:rFonts w:ascii="Times New Roman" w:hAnsi="Times New Roman" w:cs="Times New Roman"/>
          <w:b/>
          <w:bCs/>
          <w:sz w:val="20"/>
          <w:szCs w:val="20"/>
        </w:rPr>
        <w:lastRenderedPageBreak/>
        <w:t>RESEARCH PAPER REFERENCE</w:t>
      </w:r>
    </w:p>
    <w:p w14:paraId="4F195D06" w14:textId="6FF2450B" w:rsidR="009914DB" w:rsidRPr="00206CB0" w:rsidRDefault="009914DB" w:rsidP="00C95765">
      <w:pPr>
        <w:pStyle w:val="ListParagraph"/>
        <w:numPr>
          <w:ilvl w:val="0"/>
          <w:numId w:val="16"/>
        </w:numPr>
        <w:shd w:val="clear" w:color="auto" w:fill="FFFFFF"/>
        <w:jc w:val="both"/>
        <w:rPr>
          <w:rFonts w:cstheme="minorHAnsi"/>
          <w:color w:val="222222"/>
          <w:sz w:val="20"/>
          <w:szCs w:val="20"/>
        </w:rPr>
      </w:pPr>
      <w:r w:rsidRPr="00206CB0">
        <w:rPr>
          <w:rFonts w:ascii="Times New Roman" w:hAnsi="Times New Roman" w:cs="Times New Roman"/>
          <w:color w:val="222222"/>
          <w:sz w:val="20"/>
          <w:szCs w:val="20"/>
          <w:lang w:val="pt-BR"/>
        </w:rPr>
        <w:t xml:space="preserve">Martin Mabeifam UJAKPA, Etuna KAMATI, SERENIA T. G. A. NGOLA, Timoteus A. SHEEPO, and Joseph ILONGA. </w:t>
      </w:r>
      <w:r w:rsidRPr="00206CB0">
        <w:rPr>
          <w:rFonts w:ascii="Times New Roman" w:hAnsi="Times New Roman" w:cs="Times New Roman"/>
          <w:color w:val="222222"/>
          <w:sz w:val="20"/>
          <w:szCs w:val="20"/>
        </w:rPr>
        <w:t xml:space="preserve">(2022). </w:t>
      </w:r>
      <w:proofErr w:type="gramStart"/>
      <w:r w:rsidRPr="00206CB0">
        <w:rPr>
          <w:rFonts w:ascii="Times New Roman" w:hAnsi="Times New Roman" w:cs="Times New Roman"/>
          <w:color w:val="222222"/>
          <w:sz w:val="20"/>
          <w:szCs w:val="20"/>
        </w:rPr>
        <w:t>The</w:t>
      </w:r>
      <w:proofErr w:type="gramEnd"/>
      <w:r w:rsidRPr="00206CB0">
        <w:rPr>
          <w:rFonts w:ascii="Times New Roman" w:hAnsi="Times New Roman" w:cs="Times New Roman"/>
          <w:color w:val="222222"/>
          <w:sz w:val="20"/>
          <w:szCs w:val="20"/>
        </w:rPr>
        <w:t xml:space="preserve"> Development of a Livestock Farm Management Information System (LFMIS). . </w:t>
      </w:r>
      <w:r w:rsidRPr="00206CB0">
        <w:rPr>
          <w:rFonts w:ascii="Times New Roman" w:hAnsi="Times New Roman" w:cs="Times New Roman"/>
          <w:color w:val="222222"/>
          <w:sz w:val="20"/>
          <w:szCs w:val="20"/>
          <w:lang w:val="pt-BR"/>
        </w:rPr>
        <w:t xml:space="preserve">2022 IST Africa Conference, Virtual Conference, May, 2022. </w:t>
      </w:r>
      <w:hyperlink r:id="rId9" w:history="1">
        <w:r w:rsidRPr="00206CB0">
          <w:rPr>
            <w:rStyle w:val="Hyperlink"/>
            <w:rFonts w:ascii="Times New Roman" w:hAnsi="Times New Roman" w:cs="Times New Roman"/>
            <w:sz w:val="20"/>
            <w:szCs w:val="20"/>
            <w:lang w:val="pt-BR"/>
          </w:rPr>
          <w:t>http://www.ist-africa.org/Conference2022/files/IST-Africa2022_FinalProgramme.pdf</w:t>
        </w:r>
      </w:hyperlink>
      <w:bookmarkStart w:id="5" w:name="_GoBack"/>
      <w:bookmarkEnd w:id="5"/>
    </w:p>
    <w:sectPr w:rsidR="009914DB" w:rsidRPr="00206CB0" w:rsidSect="003F5598">
      <w:pgSz w:w="12240" w:h="15840"/>
      <w:pgMar w:top="1440" w:right="864" w:bottom="1440" w:left="864" w:header="720" w:footer="720" w:gutter="0"/>
      <w:cols w:sep="1" w:space="10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User" w:date="2022-06-10T15:50:00Z" w:initials="U">
    <w:p w14:paraId="4B9A1C20" w14:textId="27EFA4A4" w:rsidR="00206CB0" w:rsidRDefault="00206CB0">
      <w:pPr>
        <w:pStyle w:val="CommentText"/>
      </w:pPr>
      <w:r>
        <w:rPr>
          <w:rStyle w:val="CommentReference"/>
        </w:rPr>
        <w:annotationRef/>
      </w:r>
      <w:r>
        <w:t>Find out what PCA is in English and write it in full</w:t>
      </w:r>
    </w:p>
  </w:comment>
  <w:comment w:id="1" w:author="User" w:date="2022-06-10T15:48:00Z" w:initials="U">
    <w:p w14:paraId="708CBA5A" w14:textId="25B3DB7F" w:rsidR="004066E7" w:rsidRDefault="004066E7">
      <w:pPr>
        <w:pStyle w:val="CommentText"/>
      </w:pPr>
      <w:r>
        <w:rPr>
          <w:rStyle w:val="CommentReference"/>
        </w:rPr>
        <w:annotationRef/>
      </w:r>
      <w:r>
        <w:t>Add at least one skill that has to do with IT</w:t>
      </w:r>
    </w:p>
  </w:comment>
  <w:comment w:id="2" w:author="User" w:date="2022-06-10T15:50:00Z" w:initials="U">
    <w:p w14:paraId="48329AA7" w14:textId="72AF5699" w:rsidR="00206CB0" w:rsidRDefault="00206CB0">
      <w:pPr>
        <w:pStyle w:val="CommentText"/>
      </w:pPr>
      <w:r>
        <w:rPr>
          <w:rStyle w:val="CommentReference"/>
        </w:rPr>
        <w:annotationRef/>
      </w:r>
      <w:proofErr w:type="gramStart"/>
      <w:r>
        <w:t>gramma</w:t>
      </w:r>
      <w:proofErr w:type="gramEnd"/>
    </w:p>
  </w:comment>
  <w:comment w:id="3" w:author="User" w:date="2022-06-10T15:51:00Z" w:initials="U">
    <w:p w14:paraId="2F8BEEFC" w14:textId="2C4C251A" w:rsidR="00206CB0" w:rsidRDefault="00206CB0">
      <w:pPr>
        <w:pStyle w:val="CommentText"/>
      </w:pPr>
      <w:r>
        <w:rPr>
          <w:rStyle w:val="CommentReference"/>
        </w:rPr>
        <w:annotationRef/>
      </w:r>
      <w:proofErr w:type="gramStart"/>
      <w:r>
        <w:t>gramma</w:t>
      </w:r>
      <w:proofErr w:type="gramEnd"/>
    </w:p>
  </w:comment>
  <w:comment w:id="4" w:author="User" w:date="2022-06-10T15:52:00Z" w:initials="U">
    <w:p w14:paraId="00381E75" w14:textId="0680F875" w:rsidR="00206CB0" w:rsidRDefault="00206CB0">
      <w:pPr>
        <w:pStyle w:val="CommentText"/>
      </w:pPr>
      <w:r>
        <w:rPr>
          <w:rStyle w:val="CommentReference"/>
        </w:rPr>
        <w:annotationRef/>
      </w:r>
      <w:proofErr w:type="gramStart"/>
      <w:r>
        <w:t>gramma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B9A1C20" w15:done="0"/>
  <w15:commentEx w15:paraId="708CBA5A" w15:done="0"/>
  <w15:commentEx w15:paraId="48329AA7" w15:done="0"/>
  <w15:commentEx w15:paraId="2F8BEEFC" w15:done="0"/>
  <w15:commentEx w15:paraId="00381E7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E775A"/>
    <w:multiLevelType w:val="hybridMultilevel"/>
    <w:tmpl w:val="F27062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E6386"/>
    <w:multiLevelType w:val="hybridMultilevel"/>
    <w:tmpl w:val="8996A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56700"/>
    <w:multiLevelType w:val="hybridMultilevel"/>
    <w:tmpl w:val="63682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F1237"/>
    <w:multiLevelType w:val="hybridMultilevel"/>
    <w:tmpl w:val="DFD449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F18D9"/>
    <w:multiLevelType w:val="hybridMultilevel"/>
    <w:tmpl w:val="FD7072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D0575"/>
    <w:multiLevelType w:val="hybridMultilevel"/>
    <w:tmpl w:val="19AC1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50EFB"/>
    <w:multiLevelType w:val="hybridMultilevel"/>
    <w:tmpl w:val="A6966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34A32"/>
    <w:multiLevelType w:val="hybridMultilevel"/>
    <w:tmpl w:val="6D62A87C"/>
    <w:lvl w:ilvl="0" w:tplc="04090001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8" w15:restartNumberingAfterBreak="0">
    <w:nsid w:val="2DCC1916"/>
    <w:multiLevelType w:val="multilevel"/>
    <w:tmpl w:val="2DA44F9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45B5369"/>
    <w:multiLevelType w:val="multilevel"/>
    <w:tmpl w:val="63902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425A5A"/>
    <w:multiLevelType w:val="hybridMultilevel"/>
    <w:tmpl w:val="87F2E326"/>
    <w:lvl w:ilvl="0" w:tplc="A1BC2A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AD752C"/>
    <w:multiLevelType w:val="hybridMultilevel"/>
    <w:tmpl w:val="A874D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10E432">
      <w:numFmt w:val="bullet"/>
      <w:lvlText w:val="•"/>
      <w:lvlJc w:val="left"/>
      <w:pPr>
        <w:ind w:left="1800" w:hanging="72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D81D8A"/>
    <w:multiLevelType w:val="hybridMultilevel"/>
    <w:tmpl w:val="C28270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D950C3"/>
    <w:multiLevelType w:val="hybridMultilevel"/>
    <w:tmpl w:val="06AC3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56761F"/>
    <w:multiLevelType w:val="multilevel"/>
    <w:tmpl w:val="9588FE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F4A7D17"/>
    <w:multiLevelType w:val="multilevel"/>
    <w:tmpl w:val="4156F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7"/>
  </w:num>
  <w:num w:numId="5">
    <w:abstractNumId w:val="8"/>
  </w:num>
  <w:num w:numId="6">
    <w:abstractNumId w:val="13"/>
  </w:num>
  <w:num w:numId="7">
    <w:abstractNumId w:val="6"/>
  </w:num>
  <w:num w:numId="8">
    <w:abstractNumId w:val="14"/>
  </w:num>
  <w:num w:numId="9">
    <w:abstractNumId w:val="1"/>
  </w:num>
  <w:num w:numId="10">
    <w:abstractNumId w:val="2"/>
  </w:num>
  <w:num w:numId="11">
    <w:abstractNumId w:val="4"/>
  </w:num>
  <w:num w:numId="12">
    <w:abstractNumId w:val="3"/>
  </w:num>
  <w:num w:numId="13">
    <w:abstractNumId w:val="0"/>
  </w:num>
  <w:num w:numId="14">
    <w:abstractNumId w:val="12"/>
  </w:num>
  <w:num w:numId="15">
    <w:abstractNumId w:val="5"/>
  </w:num>
  <w:num w:numId="1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">
    <w15:presenceInfo w15:providerId="Windows Live" w15:userId="25e2cbb5295bc8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0sDA3NTAzNjQwNrRQ0lEKTi0uzszPAykwrAUAr9ghECwAAAA="/>
  </w:docVars>
  <w:rsids>
    <w:rsidRoot w:val="00035497"/>
    <w:rsid w:val="00005289"/>
    <w:rsid w:val="00027359"/>
    <w:rsid w:val="00035497"/>
    <w:rsid w:val="00045FE4"/>
    <w:rsid w:val="000B74C9"/>
    <w:rsid w:val="00105B33"/>
    <w:rsid w:val="001C0B40"/>
    <w:rsid w:val="001C7205"/>
    <w:rsid w:val="001F15DA"/>
    <w:rsid w:val="00201CC2"/>
    <w:rsid w:val="00206CB0"/>
    <w:rsid w:val="002A25E5"/>
    <w:rsid w:val="002D118E"/>
    <w:rsid w:val="00346C08"/>
    <w:rsid w:val="00347AF8"/>
    <w:rsid w:val="003F5598"/>
    <w:rsid w:val="004066E7"/>
    <w:rsid w:val="00415913"/>
    <w:rsid w:val="00431F31"/>
    <w:rsid w:val="00432576"/>
    <w:rsid w:val="004C4F25"/>
    <w:rsid w:val="00501A7C"/>
    <w:rsid w:val="005027E6"/>
    <w:rsid w:val="005F0A17"/>
    <w:rsid w:val="006025ED"/>
    <w:rsid w:val="00683B4B"/>
    <w:rsid w:val="006D47A8"/>
    <w:rsid w:val="006D66B9"/>
    <w:rsid w:val="006E325D"/>
    <w:rsid w:val="006F0CAF"/>
    <w:rsid w:val="007527A5"/>
    <w:rsid w:val="00784AC7"/>
    <w:rsid w:val="00814CB4"/>
    <w:rsid w:val="008844DE"/>
    <w:rsid w:val="008D6F16"/>
    <w:rsid w:val="0096754A"/>
    <w:rsid w:val="009914DB"/>
    <w:rsid w:val="009A673F"/>
    <w:rsid w:val="00A233CA"/>
    <w:rsid w:val="00A4378B"/>
    <w:rsid w:val="00A77DDD"/>
    <w:rsid w:val="00AA15B6"/>
    <w:rsid w:val="00AC7EF0"/>
    <w:rsid w:val="00AE44F9"/>
    <w:rsid w:val="00AF5812"/>
    <w:rsid w:val="00B178A0"/>
    <w:rsid w:val="00B35DD2"/>
    <w:rsid w:val="00B458F3"/>
    <w:rsid w:val="00B54FEE"/>
    <w:rsid w:val="00B74FB4"/>
    <w:rsid w:val="00B8252A"/>
    <w:rsid w:val="00BF752F"/>
    <w:rsid w:val="00C1573A"/>
    <w:rsid w:val="00C16E72"/>
    <w:rsid w:val="00C556B3"/>
    <w:rsid w:val="00C73E7E"/>
    <w:rsid w:val="00CA5B2F"/>
    <w:rsid w:val="00CF767A"/>
    <w:rsid w:val="00D47568"/>
    <w:rsid w:val="00DB031E"/>
    <w:rsid w:val="00DD1D26"/>
    <w:rsid w:val="00DF4A48"/>
    <w:rsid w:val="00EB7512"/>
    <w:rsid w:val="00EF2653"/>
    <w:rsid w:val="00F364A4"/>
    <w:rsid w:val="00F523B0"/>
    <w:rsid w:val="00F73949"/>
    <w:rsid w:val="00F95180"/>
    <w:rsid w:val="00FF1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C73E4"/>
  <w15:chartTrackingRefBased/>
  <w15:docId w15:val="{6B48C0A4-9DA4-4183-A96A-94419AA45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265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844D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16E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8252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14D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066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66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66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66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66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66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6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79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3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arcidioandre@gmail.com" TargetMode="External"/><Relationship Id="rId11" Type="http://schemas.microsoft.com/office/2011/relationships/people" Target="people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ist-africa.org/Conference2022/files/IST-Africa2022_FinalProgramm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2-06-09T21:25:00Z</dcterms:created>
  <dcterms:modified xsi:type="dcterms:W3CDTF">2022-06-10T13:52:00Z</dcterms:modified>
</cp:coreProperties>
</file>